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analysis-plan-for-inf-panel-proteins"/>
      <w:bookmarkEnd w:id="21"/>
      <w:r>
        <w:t xml:space="preserve">SCALLOP consortium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 --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bookmarkEnd w:id="22"/>
      <w:r>
        <w:t xml:space="preserve">1. Overview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 discovery and</w:t>
      </w:r>
      <w:r>
        <w:t xml:space="preserve"> </w:t>
      </w:r>
      <w:r>
        <w:t xml:space="preserve">follow-up of genetic associations with proteins on the Olink Proteomics platform. A meta-analysis has been conducted on Olink CVD1 panel data from participating cohorts;</w:t>
      </w:r>
      <w:r>
        <w:t xml:space="preserve"> </w:t>
      </w:r>
      <w:r>
        <w:t xml:space="preserve">consequent requests were sent and contributions made on the Olink INF panel. This document follows closely the SCALLOP/CVD1 analysis plan for the analysis, and in</w:t>
      </w:r>
      <w:r>
        <w:t xml:space="preserve"> </w:t>
      </w:r>
      <w:r>
        <w:t xml:space="preserve">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Examin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3" w:name="data-and-analysis"/>
      <w:bookmarkEnd w:id="23"/>
      <w:r>
        <w:t xml:space="preserve">2. Data and analysis</w:t>
      </w:r>
    </w:p>
    <w:p>
      <w:pPr>
        <w:pStyle w:val="Heading3"/>
      </w:pPr>
      <w:bookmarkStart w:id="24" w:name="proteins"/>
      <w:bookmarkEnd w:id="24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bookmarkEnd w:id="25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bookmarkEnd w:id="26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 via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7" w:name="stratification"/>
      <w:bookmarkEnd w:id="27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3"/>
      </w:pPr>
      <w:bookmarkStart w:id="28" w:name="software"/>
      <w:bookmarkEnd w:id="28"/>
      <w:r>
        <w:t xml:space="preserve">Software</w:t>
      </w:r>
    </w:p>
    <w:p>
      <w:pPr>
        <w:pStyle w:val="FirstParagraph"/>
      </w:pPr>
      <w:r>
        <w:t xml:space="preserve">It is preferable to use software which account for genotype uncertainty, such as SNPTEST, QUICKTEST, and BOLT-LMM.</w:t>
      </w:r>
    </w:p>
    <w:p>
      <w:pPr>
        <w:pStyle w:val="Heading2"/>
      </w:pPr>
      <w:bookmarkStart w:id="29" w:name="descriptive-statistics"/>
      <w:bookmarkEnd w:id="29"/>
      <w:r>
        <w:t xml:space="preserve">3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30" w:name="file-formats-for-gwas-results"/>
      <w:bookmarkEnd w:id="30"/>
      <w:r>
        <w:t xml:space="preserve">4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4375.0"/>
        <w:tblLook w:firstRow="1"/>
      </w:tblPr>
      <w:tblGrid>
        <w:gridCol w:w="330"/>
        <w:gridCol w:w="1210"/>
        <w:gridCol w:w="1210"/>
        <w:gridCol w:w="4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required to take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obtained once for a cohort rather than from phenotype-genotype regression through software such as SNPTEST. SNP and sample based</w:t>
      </w:r>
      <w:r>
        <w:t xml:space="preserve"> </w:t>
      </w:r>
      <w:r>
        <w:t xml:space="preserve">statistics can be greatly 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5. Meta-analysis</w:t>
      </w:r>
    </w:p>
    <w:p>
      <w:pPr>
        <w:pStyle w:val="FirstParagraph"/>
      </w:pPr>
      <w:r>
        <w:t xml:space="preserve">Meta-analysis will be performed centrally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Genomic control and appropriate marker filters will be applied at this stage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Marker exclusion filters</w:t>
      </w:r>
      <w:r>
        <w:t xml:space="preserve">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Genomic control (GC)</w:t>
      </w:r>
      <w:r>
        <w:t xml:space="preserve">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Significance</w:t>
      </w:r>
      <w:r>
        <w:t xml:space="preserve">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6. Uploading of results</w:t>
      </w:r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6" w:name="contact-information"/>
      <w:bookmarkEnd w:id="36"/>
      <w:r>
        <w:t xml:space="preserve">7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df3d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ee0628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9T07:45:32Z</dcterms:created>
  <dcterms:modified xsi:type="dcterms:W3CDTF">2018-11-09T07:45:32Z</dcterms:modified>
</cp:coreProperties>
</file>